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745FBB" w14:textId="6FF7B5CA" w:rsidR="00583E16" w:rsidRDefault="005407FC">
      <w:pPr>
        <w:pStyle w:val="Title"/>
      </w:pPr>
      <w:r>
        <w:t>P</w:t>
      </w:r>
      <w:r w:rsidR="003A7636">
        <w:t>ractical</w:t>
      </w:r>
      <w:r>
        <w:t xml:space="preserve"> </w:t>
      </w:r>
      <w:r w:rsidR="003A7636">
        <w:t>5</w:t>
      </w:r>
    </w:p>
    <w:p w14:paraId="0C89725C" w14:textId="60E47C24" w:rsidR="00583E16" w:rsidRDefault="005407FC">
      <w:pPr>
        <w:pStyle w:val="Author"/>
      </w:pPr>
      <w:r>
        <w:t>1940223, P</w:t>
      </w:r>
      <w:r w:rsidR="003A7636">
        <w:t>ranav</w:t>
      </w:r>
      <w:r>
        <w:t xml:space="preserve"> Gopalkrishna</w:t>
      </w:r>
    </w:p>
    <w:p w14:paraId="0FF4FCC8" w14:textId="77777777" w:rsidR="00583E16" w:rsidRDefault="003A7636">
      <w:pPr>
        <w:pStyle w:val="Date"/>
      </w:pPr>
      <w:r>
        <w:t>2021-02-13</w:t>
      </w:r>
    </w:p>
    <w:p w14:paraId="6E09DEA0" w14:textId="397A9A99" w:rsidR="005407FC" w:rsidRPr="005407FC" w:rsidRDefault="005407FC" w:rsidP="005407FC">
      <w:pPr>
        <w:pStyle w:val="Heading1"/>
        <w:rPr>
          <w:rStyle w:val="KeywordTok"/>
          <w:rFonts w:asciiTheme="majorHAnsi" w:hAnsiTheme="majorHAnsi"/>
          <w:b/>
          <w:color w:val="345A8A" w:themeColor="accent1" w:themeShade="B5"/>
          <w:sz w:val="32"/>
          <w:shd w:val="clear" w:color="auto" w:fill="auto"/>
        </w:rPr>
      </w:pPr>
      <w:r w:rsidRPr="005407FC">
        <w:rPr>
          <w:rStyle w:val="KeywordTok"/>
          <w:rFonts w:asciiTheme="majorHAnsi" w:hAnsiTheme="majorHAnsi"/>
          <w:b/>
          <w:color w:val="345A8A" w:themeColor="accent1" w:themeShade="B5"/>
          <w:sz w:val="32"/>
          <w:shd w:val="clear" w:color="auto" w:fill="auto"/>
        </w:rPr>
        <w:t>Including necessary packages</w:t>
      </w:r>
    </w:p>
    <w:p w14:paraId="2F89BF7E" w14:textId="7718AF1C" w:rsidR="005407FC" w:rsidRPr="005407FC" w:rsidRDefault="005407FC" w:rsidP="005407FC">
      <w:pPr>
        <w:pStyle w:val="BodyText"/>
      </w:pPr>
      <w:r>
        <w:t>We include "</w:t>
      </w:r>
      <w:proofErr w:type="spellStart"/>
      <w:r>
        <w:t>dyplyr</w:t>
      </w:r>
      <w:proofErr w:type="spellEnd"/>
      <w:r>
        <w:t>" for the filter function...</w:t>
      </w:r>
    </w:p>
    <w:p w14:paraId="44923177" w14:textId="387B521C" w:rsidR="00583E16" w:rsidRDefault="003A763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37806D89" w14:textId="77777777" w:rsidR="00583E16" w:rsidRDefault="003A7636">
      <w:pPr>
        <w:pStyle w:val="SourceCode"/>
      </w:pPr>
      <w:r>
        <w:rPr>
          <w:rStyle w:val="VerbatimChar"/>
        </w:rPr>
        <w:t>## Warning: package 'dplyr' was built under R version 3.6.2</w:t>
      </w:r>
    </w:p>
    <w:p w14:paraId="54F6E94D" w14:textId="77777777" w:rsidR="00583E16" w:rsidRDefault="003A763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1F610238" w14:textId="77777777" w:rsidR="00583E16" w:rsidRDefault="003A7636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679EF09D" w14:textId="77777777" w:rsidR="00583E16" w:rsidRDefault="003A7636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493872C2" w14:textId="08207E3A" w:rsidR="005407FC" w:rsidRDefault="005407FC" w:rsidP="005407FC">
      <w:pPr>
        <w:pStyle w:val="Heading1"/>
        <w:rPr>
          <w:rStyle w:val="NormalTok"/>
          <w:rFonts w:asciiTheme="majorHAnsi" w:hAnsiTheme="majorHAnsi"/>
          <w:sz w:val="32"/>
          <w:shd w:val="clear" w:color="auto" w:fill="auto"/>
        </w:rPr>
      </w:pPr>
      <w:r w:rsidRPr="005407FC">
        <w:rPr>
          <w:rStyle w:val="NormalTok"/>
          <w:rFonts w:asciiTheme="majorHAnsi" w:hAnsiTheme="majorHAnsi"/>
          <w:sz w:val="32"/>
          <w:shd w:val="clear" w:color="auto" w:fill="auto"/>
        </w:rPr>
        <w:t>Population</w:t>
      </w:r>
    </w:p>
    <w:p w14:paraId="61972693" w14:textId="4CF36E75" w:rsidR="005407FC" w:rsidRPr="005407FC" w:rsidRDefault="005407FC" w:rsidP="005407FC">
      <w:pPr>
        <w:pStyle w:val="BodyText"/>
      </w:pPr>
      <w:r>
        <w:t xml:space="preserve">The chosen population is a set of 150 flowers, whose sepal and petal measurements have been taken. These flowers belong to one of three species, namely </w:t>
      </w:r>
      <w:proofErr w:type="spellStart"/>
      <w:r>
        <w:t>Setosa</w:t>
      </w:r>
      <w:proofErr w:type="spellEnd"/>
      <w:r>
        <w:t>, Versicolor and Virginica.</w:t>
      </w:r>
    </w:p>
    <w:p w14:paraId="5781A1CF" w14:textId="0902BDCF" w:rsidR="00583E16" w:rsidRDefault="003A7636">
      <w:pPr>
        <w:pStyle w:val="SourceCode"/>
      </w:pPr>
      <w:proofErr w:type="spellStart"/>
      <w:r>
        <w:rPr>
          <w:rStyle w:val="NormalTok"/>
        </w:rPr>
        <w:t>pop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iri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popl</w:t>
      </w:r>
      <w:proofErr w:type="spellEnd"/>
      <w:r>
        <w:rPr>
          <w:rStyle w:val="NormalTok"/>
        </w:rPr>
        <w:t>)</w:t>
      </w:r>
    </w:p>
    <w:p w14:paraId="232955D2" w14:textId="77777777" w:rsidR="00583E16" w:rsidRDefault="003A7636">
      <w:pPr>
        <w:pStyle w:val="SourceCode"/>
      </w:pPr>
      <w:r>
        <w:rPr>
          <w:rStyle w:val="VerbatimChar"/>
        </w:rPr>
        <w:t>##   Sepal.Length Sepal.Width Petal.Length Petal.Width Species</w:t>
      </w:r>
      <w:r>
        <w:br/>
      </w:r>
      <w:r>
        <w:rPr>
          <w:rStyle w:val="VerbatimChar"/>
        </w:rPr>
        <w:t>## 1          5.1         3.5          1.4         0.2  setos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          4.9         3.0          1.4         0.2  setosa</w:t>
      </w:r>
      <w:r>
        <w:br/>
      </w:r>
      <w:r>
        <w:rPr>
          <w:rStyle w:val="VerbatimChar"/>
        </w:rPr>
        <w:t>## 3          4.7         3.2          1.3         0.2  setosa</w:t>
      </w:r>
      <w:r>
        <w:br/>
      </w:r>
      <w:r>
        <w:rPr>
          <w:rStyle w:val="VerbatimChar"/>
        </w:rPr>
        <w:t>## 4          4.6         3.1          1.5         0.2  setosa</w:t>
      </w:r>
      <w:r>
        <w:br/>
      </w:r>
      <w:r>
        <w:rPr>
          <w:rStyle w:val="VerbatimChar"/>
        </w:rPr>
        <w:t>## 5          5.0         3.6          1.4         0.2  setosa</w:t>
      </w:r>
      <w:r>
        <w:br/>
      </w:r>
      <w:r>
        <w:rPr>
          <w:rStyle w:val="VerbatimChar"/>
        </w:rPr>
        <w:t xml:space="preserve">## 6   </w:t>
      </w:r>
      <w:r>
        <w:rPr>
          <w:rStyle w:val="VerbatimChar"/>
        </w:rPr>
        <w:t xml:space="preserve">       5.4         3.9          1.7         0.4  setosa</w:t>
      </w:r>
    </w:p>
    <w:p w14:paraId="70E46BE3" w14:textId="7E073B66" w:rsidR="005407FC" w:rsidRDefault="005407FC" w:rsidP="005407FC">
      <w:pPr>
        <w:pStyle w:val="Heading1"/>
      </w:pPr>
      <w:r>
        <w:t>Strata</w:t>
      </w:r>
      <w:r w:rsidR="0004473B">
        <w:t xml:space="preserve"> and variable of interest</w:t>
      </w:r>
    </w:p>
    <w:p w14:paraId="03CE280B" w14:textId="24EB92F7" w:rsidR="00583E16" w:rsidRDefault="003A7636">
      <w:pPr>
        <w:pStyle w:val="FirstParagraph"/>
      </w:pPr>
      <w:r>
        <w:t xml:space="preserve">Strata are based on </w:t>
      </w:r>
      <w:r w:rsidR="005407FC">
        <w:t xml:space="preserve">the </w:t>
      </w:r>
      <w:r>
        <w:t>species</w:t>
      </w:r>
      <w:r w:rsidR="005407FC">
        <w:t xml:space="preserve"> of the flowers.</w:t>
      </w:r>
    </w:p>
    <w:p w14:paraId="16E2DDCE" w14:textId="77777777" w:rsidR="00583E16" w:rsidRDefault="003A7636">
      <w:pPr>
        <w:pStyle w:val="SourceCode"/>
      </w:pPr>
      <w:r>
        <w:rPr>
          <w:rStyle w:val="NormalTok"/>
        </w:rPr>
        <w:lastRenderedPageBreak/>
        <w:t>stra1 =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popl, popl</w:t>
      </w:r>
      <w:r>
        <w:rPr>
          <w:rStyle w:val="OperatorTok"/>
        </w:rPr>
        <w:t>$</w:t>
      </w:r>
      <w:r>
        <w:rPr>
          <w:rStyle w:val="NormalTok"/>
        </w:rPr>
        <w:t xml:space="preserve">Species </w:t>
      </w:r>
      <w:r>
        <w:rPr>
          <w:rStyle w:val="OperatorTok"/>
        </w:rPr>
        <w:t>==</w:t>
      </w:r>
      <w:r>
        <w:rPr>
          <w:rStyle w:val="StringTok"/>
        </w:rPr>
        <w:t xml:space="preserve"> "virginic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ra2 =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popl, popl</w:t>
      </w:r>
      <w:r>
        <w:rPr>
          <w:rStyle w:val="OperatorTok"/>
        </w:rPr>
        <w:t>$</w:t>
      </w:r>
      <w:r>
        <w:rPr>
          <w:rStyle w:val="NormalTok"/>
        </w:rPr>
        <w:t xml:space="preserve">Species </w:t>
      </w:r>
      <w:r>
        <w:rPr>
          <w:rStyle w:val="OperatorTok"/>
        </w:rPr>
        <w:t>==</w:t>
      </w:r>
      <w:r>
        <w:rPr>
          <w:rStyle w:val="StringTok"/>
        </w:rPr>
        <w:t xml:space="preserve"> "setos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ra3 =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popl, popl</w:t>
      </w:r>
      <w:r>
        <w:rPr>
          <w:rStyle w:val="OperatorTok"/>
        </w:rPr>
        <w:t>$</w:t>
      </w:r>
      <w:r>
        <w:rPr>
          <w:rStyle w:val="NormalTok"/>
        </w:rPr>
        <w:t xml:space="preserve">Species </w:t>
      </w:r>
      <w:r>
        <w:rPr>
          <w:rStyle w:val="OperatorTok"/>
        </w:rPr>
        <w:t>==</w:t>
      </w:r>
      <w:r>
        <w:rPr>
          <w:rStyle w:val="StringTok"/>
        </w:rPr>
        <w:t xml:space="preserve"> "versicolor"</w:t>
      </w:r>
      <w:r>
        <w:rPr>
          <w:rStyle w:val="NormalTok"/>
        </w:rPr>
        <w:t>)</w:t>
      </w:r>
    </w:p>
    <w:p w14:paraId="1863D6F8" w14:textId="6F74611D" w:rsidR="00583E16" w:rsidRDefault="003A7636">
      <w:pPr>
        <w:pStyle w:val="FirstParagraph"/>
      </w:pPr>
      <w:r>
        <w:t xml:space="preserve">The sizes of each stratum </w:t>
      </w:r>
      <w:proofErr w:type="gramStart"/>
      <w:r>
        <w:t>is</w:t>
      </w:r>
      <w:proofErr w:type="gramEnd"/>
      <w:r>
        <w:t xml:space="preserve"> as follows…</w:t>
      </w:r>
    </w:p>
    <w:p w14:paraId="493AA53C" w14:textId="77777777" w:rsidR="00583E16" w:rsidRDefault="003A7636">
      <w:pPr>
        <w:pStyle w:val="SourceCode"/>
      </w:pPr>
      <w:r>
        <w:rPr>
          <w:rStyle w:val="NormalTok"/>
        </w:rPr>
        <w:t>N1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tra1</w:t>
      </w:r>
      <w:r>
        <w:rPr>
          <w:rStyle w:val="OperatorTok"/>
        </w:rPr>
        <w:t>$</w:t>
      </w:r>
      <w:r>
        <w:rPr>
          <w:rStyle w:val="NormalTok"/>
        </w:rPr>
        <w:t>Sepal.Length)</w:t>
      </w:r>
      <w:r>
        <w:br/>
      </w:r>
      <w:r>
        <w:rPr>
          <w:rStyle w:val="NormalTok"/>
        </w:rPr>
        <w:t>N2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tra2</w:t>
      </w:r>
      <w:r>
        <w:rPr>
          <w:rStyle w:val="OperatorTok"/>
        </w:rPr>
        <w:t>$</w:t>
      </w:r>
      <w:r>
        <w:rPr>
          <w:rStyle w:val="NormalTok"/>
        </w:rPr>
        <w:t>Sepal.Length)</w:t>
      </w:r>
      <w:r>
        <w:br/>
      </w:r>
      <w:r>
        <w:rPr>
          <w:rStyle w:val="NormalTok"/>
        </w:rPr>
        <w:t>N3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tra3</w:t>
      </w:r>
      <w:r>
        <w:rPr>
          <w:rStyle w:val="OperatorTok"/>
        </w:rPr>
        <w:t>$</w:t>
      </w:r>
      <w:r>
        <w:rPr>
          <w:rStyle w:val="NormalTok"/>
        </w:rPr>
        <w:t>Sepal.Length)</w:t>
      </w:r>
      <w:r>
        <w:br/>
      </w:r>
      <w:r>
        <w:rPr>
          <w:rStyle w:val="KeywordTok"/>
        </w:rPr>
        <w:t>c</w:t>
      </w:r>
      <w:r>
        <w:rPr>
          <w:rStyle w:val="NormalTok"/>
        </w:rPr>
        <w:t>(N1, N2, N3)</w:t>
      </w:r>
    </w:p>
    <w:p w14:paraId="79F29E9C" w14:textId="1883A3A0" w:rsidR="00884014" w:rsidRDefault="003A7636" w:rsidP="00884014">
      <w:pPr>
        <w:pStyle w:val="SourceCode"/>
      </w:pPr>
      <w:r>
        <w:rPr>
          <w:rStyle w:val="VerbatimChar"/>
        </w:rPr>
        <w:t>## [1] 50 50 50</w:t>
      </w:r>
    </w:p>
    <w:p w14:paraId="4F6C7207" w14:textId="784B4067" w:rsidR="00884014" w:rsidRDefault="00884014" w:rsidP="00884014">
      <w:r>
        <w:t>Variable of interest is sepal length.</w:t>
      </w:r>
    </w:p>
    <w:p w14:paraId="7E284C97" w14:textId="5EBE8E78" w:rsidR="005407FC" w:rsidRDefault="005407FC" w:rsidP="005407FC">
      <w:pPr>
        <w:pStyle w:val="Heading1"/>
      </w:pPr>
      <w:r>
        <w:t>Samp</w:t>
      </w:r>
      <w:bookmarkStart w:id="0" w:name="_GoBack"/>
      <w:bookmarkEnd w:id="0"/>
      <w:r>
        <w:t>ling</w:t>
      </w:r>
    </w:p>
    <w:p w14:paraId="171CD868" w14:textId="1FEDBAE9" w:rsidR="00583E16" w:rsidRDefault="003A7636">
      <w:pPr>
        <w:pStyle w:val="FirstParagraph"/>
      </w:pPr>
      <w:r>
        <w:t>Let the sample size be 20. Sampling from each stratum…</w:t>
      </w:r>
    </w:p>
    <w:p w14:paraId="48A6BF9C" w14:textId="77777777" w:rsidR="00583E16" w:rsidRDefault="003A7636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1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stra1</w:t>
      </w:r>
      <w:r>
        <w:rPr>
          <w:rStyle w:val="OperatorTok"/>
        </w:rPr>
        <w:t>$</w:t>
      </w:r>
      <w:r>
        <w:rPr>
          <w:rStyle w:val="NormalTok"/>
        </w:rPr>
        <w:t xml:space="preserve">Sepal.Length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2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stra2</w:t>
      </w:r>
      <w:r>
        <w:rPr>
          <w:rStyle w:val="OperatorTok"/>
        </w:rPr>
        <w:t>$</w:t>
      </w:r>
      <w:r>
        <w:rPr>
          <w:rStyle w:val="NormalTok"/>
        </w:rPr>
        <w:t xml:space="preserve">Sepal.Length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3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stra3</w:t>
      </w:r>
      <w:r>
        <w:rPr>
          <w:rStyle w:val="OperatorTok"/>
        </w:rPr>
        <w:t>$</w:t>
      </w:r>
      <w:r>
        <w:rPr>
          <w:rStyle w:val="NormalTok"/>
        </w:rPr>
        <w:t xml:space="preserve">Sepal.Length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2ED6E2C7" w14:textId="2159BE27" w:rsidR="005407FC" w:rsidRDefault="005407FC" w:rsidP="005407FC">
      <w:pPr>
        <w:pStyle w:val="Heading1"/>
      </w:pPr>
      <w:r>
        <w:t>Estimating population's mean sepal length</w:t>
      </w:r>
    </w:p>
    <w:p w14:paraId="4011957E" w14:textId="02A92AAD" w:rsidR="00583E16" w:rsidRDefault="003A7636">
      <w:pPr>
        <w:pStyle w:val="FirstParagraph"/>
      </w:pPr>
      <w:r>
        <w:t>Sample mean is an unbiased estimator of population mean.</w:t>
      </w:r>
      <w:r>
        <w:t xml:space="preserve"> So, we will take the means of each sample, to get the estimated mean for each stratum.</w:t>
      </w:r>
    </w:p>
    <w:p w14:paraId="7DA0EA19" w14:textId="77777777" w:rsidR="00583E16" w:rsidRDefault="003A7636">
      <w:pPr>
        <w:pStyle w:val="SourceCode"/>
      </w:pPr>
      <w:r>
        <w:rPr>
          <w:rStyle w:val="NormalTok"/>
        </w:rPr>
        <w:t>sample1_mean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sample1)</w:t>
      </w:r>
      <w:r>
        <w:br/>
      </w:r>
      <w:r>
        <w:rPr>
          <w:rStyle w:val="NormalTok"/>
        </w:rPr>
        <w:t>sample2_mean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sample2)</w:t>
      </w:r>
      <w:r>
        <w:br/>
      </w:r>
      <w:r>
        <w:rPr>
          <w:rStyle w:val="NormalTok"/>
        </w:rPr>
        <w:t>sample3_mean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sample3)</w:t>
      </w:r>
      <w:r>
        <w:br/>
      </w:r>
      <w:r>
        <w:rPr>
          <w:rStyle w:val="KeywordTok"/>
        </w:rPr>
        <w:t>c</w:t>
      </w:r>
      <w:r>
        <w:rPr>
          <w:rStyle w:val="NormalTok"/>
        </w:rPr>
        <w:t>(sample1_mean, sample2_mean, sample3_mean)</w:t>
      </w:r>
    </w:p>
    <w:p w14:paraId="2141AD6E" w14:textId="77777777" w:rsidR="00583E16" w:rsidRDefault="003A7636">
      <w:pPr>
        <w:pStyle w:val="SourceCode"/>
      </w:pPr>
      <w:r>
        <w:rPr>
          <w:rStyle w:val="VerbatimChar"/>
        </w:rPr>
        <w:t>## [1] 6.52 5.13 5.84</w:t>
      </w:r>
    </w:p>
    <w:p w14:paraId="6FA7219C" w14:textId="77777777" w:rsidR="00583E16" w:rsidRDefault="003A7636">
      <w:pPr>
        <w:pStyle w:val="FirstParagraph"/>
      </w:pPr>
      <w:r>
        <w:t>To estimate the whole population’s mean sepal length, we calculate the combined sample’s mean sepal length…</w:t>
      </w:r>
    </w:p>
    <w:p w14:paraId="79C156E7" w14:textId="77777777" w:rsidR="00583E16" w:rsidRDefault="003A7636">
      <w:pPr>
        <w:pStyle w:val="SourceCode"/>
      </w:pPr>
      <w:r>
        <w:rPr>
          <w:rStyle w:val="NormalTok"/>
        </w:rPr>
        <w:t xml:space="preserve">(sample1_mea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2_mea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ample3_mean)</w:t>
      </w:r>
      <w:r>
        <w:rPr>
          <w:rStyle w:val="OperatorTok"/>
        </w:rPr>
        <w:t>/</w:t>
      </w:r>
      <w:r>
        <w:rPr>
          <w:rStyle w:val="DecValTok"/>
        </w:rPr>
        <w:t>3</w:t>
      </w:r>
    </w:p>
    <w:p w14:paraId="092FD83A" w14:textId="77777777" w:rsidR="00583E16" w:rsidRDefault="003A7636">
      <w:pPr>
        <w:pStyle w:val="SourceCode"/>
      </w:pPr>
      <w:r>
        <w:rPr>
          <w:rStyle w:val="VerbatimChar"/>
        </w:rPr>
        <w:t>## [1] 5.83</w:t>
      </w:r>
    </w:p>
    <w:p w14:paraId="5E7DA80F" w14:textId="3886A236" w:rsidR="005407FC" w:rsidRDefault="005407FC" w:rsidP="005407FC">
      <w:pPr>
        <w:pStyle w:val="Heading1"/>
      </w:pPr>
      <w:r>
        <w:lastRenderedPageBreak/>
        <w:t xml:space="preserve">Estimating </w:t>
      </w:r>
      <w:r>
        <w:t xml:space="preserve">population's </w:t>
      </w:r>
      <w:r>
        <w:t>total</w:t>
      </w:r>
      <w:r>
        <w:t xml:space="preserve"> sepal length</w:t>
      </w:r>
    </w:p>
    <w:p w14:paraId="0B86E9BD" w14:textId="430629C8" w:rsidR="00583E16" w:rsidRDefault="003A7636">
      <w:pPr>
        <w:pStyle w:val="FirstParagraph"/>
      </w:pPr>
      <w:r>
        <w:t>Population size times sample mean is an unbiased estimator of population total. To estima</w:t>
      </w:r>
      <w:r>
        <w:t>te each stratum’s total sepal length…</w:t>
      </w:r>
    </w:p>
    <w:p w14:paraId="51C1A1C5" w14:textId="77777777" w:rsidR="00583E16" w:rsidRDefault="003A7636">
      <w:pPr>
        <w:pStyle w:val="SourceCode"/>
      </w:pPr>
      <w:r>
        <w:rPr>
          <w:rStyle w:val="NormalTok"/>
        </w:rPr>
        <w:t>stra1_total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tra1</w:t>
      </w:r>
      <w:r>
        <w:rPr>
          <w:rStyle w:val="OperatorTok"/>
        </w:rPr>
        <w:t>$</w:t>
      </w:r>
      <w:r>
        <w:rPr>
          <w:rStyle w:val="NormalTok"/>
        </w:rPr>
        <w:t xml:space="preserve">Sepal.Length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sample1_mean</w:t>
      </w:r>
      <w:r>
        <w:br/>
      </w:r>
      <w:r>
        <w:rPr>
          <w:rStyle w:val="NormalTok"/>
        </w:rPr>
        <w:t>stra2_total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tra2</w:t>
      </w:r>
      <w:r>
        <w:rPr>
          <w:rStyle w:val="OperatorTok"/>
        </w:rPr>
        <w:t>$</w:t>
      </w:r>
      <w:r>
        <w:rPr>
          <w:rStyle w:val="NormalTok"/>
        </w:rPr>
        <w:t xml:space="preserve">Sepal.Length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sample2_mean</w:t>
      </w:r>
      <w:r>
        <w:br/>
      </w:r>
      <w:r>
        <w:rPr>
          <w:rStyle w:val="NormalTok"/>
        </w:rPr>
        <w:t>stra3_total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tra3</w:t>
      </w:r>
      <w:r>
        <w:rPr>
          <w:rStyle w:val="OperatorTok"/>
        </w:rPr>
        <w:t>$</w:t>
      </w:r>
      <w:r>
        <w:rPr>
          <w:rStyle w:val="NormalTok"/>
        </w:rPr>
        <w:t xml:space="preserve">Sepal.Length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sample3_mean</w:t>
      </w:r>
      <w:r>
        <w:br/>
      </w:r>
      <w:r>
        <w:rPr>
          <w:rStyle w:val="KeywordTok"/>
        </w:rPr>
        <w:t>c</w:t>
      </w:r>
      <w:r>
        <w:rPr>
          <w:rStyle w:val="NormalTok"/>
        </w:rPr>
        <w:t>(stra1_total, stra2_total, stra3_total)</w:t>
      </w:r>
    </w:p>
    <w:p w14:paraId="0C67DF8E" w14:textId="77777777" w:rsidR="00583E16" w:rsidRDefault="003A7636">
      <w:pPr>
        <w:pStyle w:val="SourceCode"/>
      </w:pPr>
      <w:r>
        <w:rPr>
          <w:rStyle w:val="VerbatimChar"/>
        </w:rPr>
        <w:t>## [1] 32</w:t>
      </w:r>
      <w:r>
        <w:rPr>
          <w:rStyle w:val="VerbatimChar"/>
        </w:rPr>
        <w:t>6.0 256.5 292.0</w:t>
      </w:r>
    </w:p>
    <w:p w14:paraId="07F80E06" w14:textId="77777777" w:rsidR="00583E16" w:rsidRDefault="003A7636">
      <w:pPr>
        <w:pStyle w:val="FirstParagraph"/>
      </w:pPr>
      <w:r>
        <w:t>To estimate the whole population’s total sepal…</w:t>
      </w:r>
    </w:p>
    <w:p w14:paraId="523EC1F0" w14:textId="77777777" w:rsidR="00583E16" w:rsidRDefault="003A7636">
      <w:pPr>
        <w:pStyle w:val="SourceCode"/>
      </w:pPr>
      <w:r>
        <w:rPr>
          <w:rStyle w:val="NormalTok"/>
        </w:rPr>
        <w:t xml:space="preserve">stra1_tota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a2_tota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tra3_total</w:t>
      </w:r>
    </w:p>
    <w:p w14:paraId="4CA2F226" w14:textId="77777777" w:rsidR="00583E16" w:rsidRDefault="003A7636">
      <w:pPr>
        <w:pStyle w:val="SourceCode"/>
      </w:pPr>
      <w:r>
        <w:rPr>
          <w:rStyle w:val="VerbatimChar"/>
        </w:rPr>
        <w:t>## [1] 8</w:t>
      </w:r>
      <w:r>
        <w:rPr>
          <w:rStyle w:val="VerbatimChar"/>
        </w:rPr>
        <w:t>74.5</w:t>
      </w:r>
    </w:p>
    <w:p w14:paraId="703082D9" w14:textId="4A03A011" w:rsidR="005407FC" w:rsidRDefault="005407FC" w:rsidP="005407FC">
      <w:pPr>
        <w:pStyle w:val="Heading1"/>
      </w:pPr>
      <w:r>
        <w:t>Conclusion</w:t>
      </w:r>
    </w:p>
    <w:p w14:paraId="22306D1B" w14:textId="35E9F3AF" w:rsidR="00583E16" w:rsidRDefault="003A7636">
      <w:pPr>
        <w:pStyle w:val="FirstParagraph"/>
      </w:pPr>
      <w:r>
        <w:t xml:space="preserve">In conclusion, we estimate that the mean sepal length of the whole population to be </w:t>
      </w:r>
      <w:r>
        <w:t xml:space="preserve">5.513333 cm, and the population’s total sepal length to be </w:t>
      </w:r>
      <w:r w:rsidR="005407FC" w:rsidRPr="005407FC">
        <w:t>874.5</w:t>
      </w:r>
      <w:r>
        <w:t>cm.</w:t>
      </w:r>
    </w:p>
    <w:sectPr w:rsidR="00583E16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CD3CB7" w14:textId="77777777" w:rsidR="003A7636" w:rsidRDefault="003A7636">
      <w:pPr>
        <w:spacing w:after="0"/>
      </w:pPr>
      <w:r>
        <w:separator/>
      </w:r>
    </w:p>
  </w:endnote>
  <w:endnote w:type="continuationSeparator" w:id="0">
    <w:p w14:paraId="217AB1E1" w14:textId="77777777" w:rsidR="003A7636" w:rsidRDefault="003A76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2DE661" w14:textId="77777777" w:rsidR="003A7636" w:rsidRDefault="003A7636">
      <w:r>
        <w:separator/>
      </w:r>
    </w:p>
  </w:footnote>
  <w:footnote w:type="continuationSeparator" w:id="0">
    <w:p w14:paraId="626CEADE" w14:textId="77777777" w:rsidR="003A7636" w:rsidRDefault="003A76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AFFCD7" w14:textId="64C95447" w:rsidR="005407FC" w:rsidRDefault="005407FC">
    <w:pPr>
      <w:pStyle w:val="Header"/>
    </w:pPr>
    <w:r>
      <w:t>1940223, Pranav Gopalkrishn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CBF2AE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362F0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473B"/>
    <w:rsid w:val="003A7636"/>
    <w:rsid w:val="004E29B3"/>
    <w:rsid w:val="005407FC"/>
    <w:rsid w:val="00583E16"/>
    <w:rsid w:val="00590D07"/>
    <w:rsid w:val="00784D58"/>
    <w:rsid w:val="00884014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03276EC"/>
  <w15:docId w15:val="{447778EC-F98A-804E-A481-155C1F813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5407F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407FC"/>
  </w:style>
  <w:style w:type="paragraph" w:styleId="Footer">
    <w:name w:val="footer"/>
    <w:basedOn w:val="Normal"/>
    <w:link w:val="FooterChar"/>
    <w:unhideWhenUsed/>
    <w:rsid w:val="005407F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407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442</Words>
  <Characters>2524</Characters>
  <Application>Microsoft Office Word</Application>
  <DocSecurity>0</DocSecurity>
  <Lines>21</Lines>
  <Paragraphs>5</Paragraphs>
  <ScaleCrop>false</ScaleCrop>
  <Company/>
  <LinksUpToDate>false</LinksUpToDate>
  <CharactersWithSpaces>2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5.R</dc:title>
  <dc:creator>pranav</dc:creator>
  <cp:keywords/>
  <cp:lastModifiedBy>pranav gopalkrishna</cp:lastModifiedBy>
  <cp:revision>4</cp:revision>
  <dcterms:created xsi:type="dcterms:W3CDTF">2021-02-13T07:39:00Z</dcterms:created>
  <dcterms:modified xsi:type="dcterms:W3CDTF">2021-02-13T07:44:00Z</dcterms:modified>
</cp:coreProperties>
</file>